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656A45" w14:textId="3C2AA997" w:rsidR="00C9704A" w:rsidRDefault="00C9704A" w:rsidP="00C9704A">
      <w:pPr>
        <w:pStyle w:val="Title"/>
      </w:pPr>
      <w:r w:rsidRPr="00C9704A">
        <w:rPr>
          <w:sz w:val="48"/>
        </w:rPr>
        <w:t>Search strategy template</w:t>
      </w:r>
    </w:p>
    <w:p w14:paraId="4345FD83" w14:textId="77777777" w:rsidR="00C9704A" w:rsidRDefault="00C9704A"/>
    <w:p w14:paraId="3CE7F6A6" w14:textId="6DAA8F3D" w:rsidR="76AFDF95" w:rsidRDefault="00C9704A">
      <w:r>
        <w:t>What is your research ques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C9704A" w14:paraId="5491E311" w14:textId="77777777" w:rsidTr="00C9704A">
        <w:tc>
          <w:tcPr>
            <w:tcW w:w="13948" w:type="dxa"/>
          </w:tcPr>
          <w:p w14:paraId="32028795" w14:textId="77777777" w:rsidR="00C9704A" w:rsidRDefault="00C9704A"/>
          <w:p w14:paraId="07D5F039" w14:textId="77777777" w:rsidR="00C9704A" w:rsidRDefault="00C9704A"/>
          <w:p w14:paraId="644D532E" w14:textId="3B5D8354" w:rsidR="00C9704A" w:rsidRDefault="00C9704A"/>
          <w:p w14:paraId="1B02C6D0" w14:textId="10CFC004" w:rsidR="00C9704A" w:rsidRDefault="00C9704A"/>
        </w:tc>
      </w:tr>
    </w:tbl>
    <w:p w14:paraId="162EEF94" w14:textId="77777777" w:rsidR="00C9704A" w:rsidRDefault="00C9704A"/>
    <w:p w14:paraId="4B377A26" w14:textId="29FE0E6F" w:rsidR="6D783019" w:rsidRDefault="00C9704A" w:rsidP="0805A733">
      <w:r>
        <w:t xml:space="preserve"> What are your </w:t>
      </w:r>
      <w:r w:rsidR="00005740">
        <w:t xml:space="preserve">topics and </w:t>
      </w:r>
      <w:r>
        <w:t>keyword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969"/>
        <w:gridCol w:w="4536"/>
        <w:gridCol w:w="4314"/>
      </w:tblGrid>
      <w:tr w:rsidR="00C9704A" w14:paraId="5D2D2FA5" w14:textId="77777777" w:rsidTr="00F97BDC">
        <w:tc>
          <w:tcPr>
            <w:tcW w:w="1129" w:type="dxa"/>
          </w:tcPr>
          <w:p w14:paraId="1CF38327" w14:textId="77777777" w:rsidR="00C9704A" w:rsidRDefault="00C9704A"/>
        </w:tc>
        <w:tc>
          <w:tcPr>
            <w:tcW w:w="3969" w:type="dxa"/>
          </w:tcPr>
          <w:p w14:paraId="6047E225" w14:textId="74483C3D" w:rsidR="00C9704A" w:rsidRDefault="00C9704A">
            <w:r>
              <w:t>Topic 1 –</w:t>
            </w:r>
          </w:p>
          <w:p w14:paraId="3399ED87" w14:textId="065AB113" w:rsidR="00C9704A" w:rsidRDefault="00C9704A"/>
        </w:tc>
        <w:tc>
          <w:tcPr>
            <w:tcW w:w="4536" w:type="dxa"/>
          </w:tcPr>
          <w:p w14:paraId="333A2DA9" w14:textId="77777777" w:rsidR="00C9704A" w:rsidRDefault="00C9704A">
            <w:r>
              <w:t xml:space="preserve">Topic 2 - </w:t>
            </w:r>
          </w:p>
        </w:tc>
        <w:tc>
          <w:tcPr>
            <w:tcW w:w="4314" w:type="dxa"/>
          </w:tcPr>
          <w:p w14:paraId="59F66929" w14:textId="4A48B4EF" w:rsidR="00C9704A" w:rsidRDefault="00C9704A" w:rsidP="00D21C79">
            <w:r>
              <w:t xml:space="preserve">Topic 3 - </w:t>
            </w:r>
          </w:p>
        </w:tc>
      </w:tr>
      <w:tr w:rsidR="00C9704A" w14:paraId="6EF4E2DA" w14:textId="77777777" w:rsidTr="00F97BDC">
        <w:tc>
          <w:tcPr>
            <w:tcW w:w="1129" w:type="dxa"/>
          </w:tcPr>
          <w:p w14:paraId="1B0707FB" w14:textId="356AC89F" w:rsidR="00C9704A" w:rsidRDefault="00005740">
            <w:r>
              <w:t>S</w:t>
            </w:r>
            <w:r w:rsidR="00C9704A">
              <w:t>earch terms</w:t>
            </w:r>
          </w:p>
        </w:tc>
        <w:tc>
          <w:tcPr>
            <w:tcW w:w="3969" w:type="dxa"/>
          </w:tcPr>
          <w:p w14:paraId="30731E29" w14:textId="77777777" w:rsidR="00C9704A" w:rsidRDefault="00C9704A"/>
          <w:p w14:paraId="2A29AA8B" w14:textId="77777777" w:rsidR="00C9704A" w:rsidRDefault="00C9704A"/>
          <w:p w14:paraId="3B2E9D70" w14:textId="77777777" w:rsidR="00C9704A" w:rsidRDefault="00C9704A"/>
          <w:p w14:paraId="1A1AA11B" w14:textId="6310B767" w:rsidR="00C9704A" w:rsidRDefault="00C9704A"/>
          <w:p w14:paraId="2989C068" w14:textId="3774E24E" w:rsidR="00C9704A" w:rsidRDefault="00C9704A"/>
        </w:tc>
        <w:tc>
          <w:tcPr>
            <w:tcW w:w="4536" w:type="dxa"/>
          </w:tcPr>
          <w:p w14:paraId="24A72C1A" w14:textId="09D16886" w:rsidR="00C9704A" w:rsidRDefault="00C9704A"/>
        </w:tc>
        <w:tc>
          <w:tcPr>
            <w:tcW w:w="4314" w:type="dxa"/>
          </w:tcPr>
          <w:p w14:paraId="3C539E83" w14:textId="2543ABC7" w:rsidR="00C9704A" w:rsidRDefault="00C9704A" w:rsidP="0805A733">
            <w:pPr>
              <w:spacing w:line="259" w:lineRule="auto"/>
            </w:pPr>
          </w:p>
        </w:tc>
      </w:tr>
    </w:tbl>
    <w:p w14:paraId="0504679A" w14:textId="4808D3CC" w:rsidR="0805A733" w:rsidRDefault="0805A733" w:rsidP="0805A733"/>
    <w:p w14:paraId="15B202EB" w14:textId="77777777" w:rsidR="00C9704A" w:rsidRDefault="00C9704A" w:rsidP="0805A733"/>
    <w:p w14:paraId="03995E43" w14:textId="05067E79" w:rsidR="0E31D5F3" w:rsidRPr="009B6D24" w:rsidRDefault="009B6D24">
      <w:r w:rsidRPr="009B6D24">
        <w:rPr>
          <w:rFonts w:ascii="Calibri" w:eastAsia="Calibri" w:hAnsi="Calibri" w:cs="Calibri"/>
        </w:rPr>
        <w:t xml:space="preserve">The </w:t>
      </w:r>
      <w:r w:rsidR="0E31D5F3" w:rsidRPr="009B6D24">
        <w:rPr>
          <w:rFonts w:ascii="Calibri" w:eastAsia="Calibri" w:hAnsi="Calibri" w:cs="Calibri"/>
        </w:rPr>
        <w:t>5W</w:t>
      </w:r>
      <w:r w:rsidR="00C9704A" w:rsidRPr="009B6D24">
        <w:rPr>
          <w:rFonts w:ascii="Calibri" w:eastAsia="Calibri" w:hAnsi="Calibri" w:cs="Calibri"/>
        </w:rPr>
        <w:t>s</w:t>
      </w:r>
      <w:r w:rsidRPr="009B6D24">
        <w:rPr>
          <w:rFonts w:ascii="Calibri" w:eastAsia="Calibri" w:hAnsi="Calibri" w:cs="Calibri"/>
        </w:rPr>
        <w:t xml:space="preserve"> can be helpful in identifying search terms:</w:t>
      </w:r>
    </w:p>
    <w:p w14:paraId="10188EA7" w14:textId="6461FDDA" w:rsidR="0E31D5F3" w:rsidRDefault="0E31D5F3" w:rsidP="00E65863">
      <w:pPr>
        <w:pStyle w:val="ListParagraph"/>
        <w:numPr>
          <w:ilvl w:val="0"/>
          <w:numId w:val="1"/>
        </w:numPr>
      </w:pPr>
      <w:r w:rsidRPr="00E65863">
        <w:rPr>
          <w:rFonts w:ascii="Calibri" w:eastAsia="Calibri" w:hAnsi="Calibri" w:cs="Calibri"/>
        </w:rPr>
        <w:t>Who</w:t>
      </w:r>
      <w:r w:rsidR="00E65863" w:rsidRPr="00E65863">
        <w:rPr>
          <w:rFonts w:ascii="Calibri" w:eastAsia="Calibri" w:hAnsi="Calibri" w:cs="Calibri"/>
        </w:rPr>
        <w:t xml:space="preserve"> – </w:t>
      </w:r>
      <w:r w:rsidR="00C9704A" w:rsidRPr="00E65863">
        <w:rPr>
          <w:rFonts w:ascii="Calibri" w:eastAsia="Calibri" w:hAnsi="Calibri" w:cs="Calibri"/>
        </w:rPr>
        <w:t>Is there a group of people you are interested in researching?</w:t>
      </w:r>
    </w:p>
    <w:p w14:paraId="131237B9" w14:textId="55820B09" w:rsidR="0E31D5F3" w:rsidRDefault="0E31D5F3" w:rsidP="00E65863">
      <w:pPr>
        <w:pStyle w:val="ListParagraph"/>
        <w:numPr>
          <w:ilvl w:val="0"/>
          <w:numId w:val="1"/>
        </w:numPr>
      </w:pPr>
      <w:r w:rsidRPr="00E65863">
        <w:rPr>
          <w:rFonts w:ascii="Calibri" w:eastAsia="Calibri" w:hAnsi="Calibri" w:cs="Calibri"/>
        </w:rPr>
        <w:t>What</w:t>
      </w:r>
      <w:r w:rsidR="00E65863" w:rsidRPr="00E65863">
        <w:rPr>
          <w:rFonts w:ascii="Calibri" w:eastAsia="Calibri" w:hAnsi="Calibri" w:cs="Calibri"/>
        </w:rPr>
        <w:t xml:space="preserve"> – </w:t>
      </w:r>
      <w:r w:rsidRPr="00E65863">
        <w:rPr>
          <w:rFonts w:ascii="Calibri" w:eastAsia="Calibri" w:hAnsi="Calibri" w:cs="Calibri"/>
        </w:rPr>
        <w:t>What is the thing you want to research?</w:t>
      </w:r>
    </w:p>
    <w:p w14:paraId="6A90FF45" w14:textId="5B861384" w:rsidR="0E31D5F3" w:rsidRDefault="00E65863" w:rsidP="00E65863">
      <w:pPr>
        <w:pStyle w:val="ListParagraph"/>
        <w:numPr>
          <w:ilvl w:val="0"/>
          <w:numId w:val="1"/>
        </w:numPr>
      </w:pPr>
      <w:r>
        <w:rPr>
          <w:rFonts w:ascii="Calibri" w:eastAsia="Calibri" w:hAnsi="Calibri" w:cs="Calibri"/>
        </w:rPr>
        <w:t>Why</w:t>
      </w:r>
      <w:r w:rsidRPr="00E65863">
        <w:rPr>
          <w:rFonts w:ascii="Calibri" w:eastAsia="Calibri" w:hAnsi="Calibri" w:cs="Calibri"/>
        </w:rPr>
        <w:t xml:space="preserve"> – </w:t>
      </w:r>
      <w:r w:rsidR="0E31D5F3" w:rsidRPr="00E65863">
        <w:rPr>
          <w:rFonts w:ascii="Calibri" w:eastAsia="Calibri" w:hAnsi="Calibri" w:cs="Calibri"/>
        </w:rPr>
        <w:t xml:space="preserve">Why are you looking for this info? </w:t>
      </w:r>
    </w:p>
    <w:p w14:paraId="7E8A39DF" w14:textId="69E5CB5C" w:rsidR="0E31D5F3" w:rsidRDefault="0E31D5F3" w:rsidP="00E65863">
      <w:pPr>
        <w:pStyle w:val="ListParagraph"/>
        <w:numPr>
          <w:ilvl w:val="0"/>
          <w:numId w:val="1"/>
        </w:numPr>
      </w:pPr>
      <w:r w:rsidRPr="00E65863">
        <w:rPr>
          <w:rFonts w:ascii="Calibri" w:eastAsia="Calibri" w:hAnsi="Calibri" w:cs="Calibri"/>
        </w:rPr>
        <w:t>Where</w:t>
      </w:r>
      <w:r w:rsidR="00D21C79" w:rsidRPr="00E65863">
        <w:rPr>
          <w:rFonts w:ascii="Calibri" w:eastAsia="Calibri" w:hAnsi="Calibri" w:cs="Calibri"/>
        </w:rPr>
        <w:t xml:space="preserve"> </w:t>
      </w:r>
      <w:r w:rsidR="00C9704A" w:rsidRPr="00E65863">
        <w:rPr>
          <w:rFonts w:ascii="Calibri" w:eastAsia="Calibri" w:hAnsi="Calibri" w:cs="Calibri"/>
        </w:rPr>
        <w:t>– Is there a particular place/area/country you want look at?</w:t>
      </w:r>
    </w:p>
    <w:p w14:paraId="10550BA4" w14:textId="2B480AC1" w:rsidR="0805A733" w:rsidRDefault="0E31D5F3" w:rsidP="00E65863">
      <w:pPr>
        <w:pStyle w:val="ListParagraph"/>
        <w:numPr>
          <w:ilvl w:val="0"/>
          <w:numId w:val="1"/>
        </w:numPr>
      </w:pPr>
      <w:r w:rsidRPr="00E65863">
        <w:rPr>
          <w:rFonts w:ascii="Calibri" w:eastAsia="Calibri" w:hAnsi="Calibri" w:cs="Calibri"/>
        </w:rPr>
        <w:t>When</w:t>
      </w:r>
      <w:r w:rsidR="6FA591A5" w:rsidRPr="00E65863">
        <w:rPr>
          <w:rFonts w:ascii="Calibri" w:eastAsia="Calibri" w:hAnsi="Calibri" w:cs="Calibri"/>
        </w:rPr>
        <w:t xml:space="preserve"> </w:t>
      </w:r>
      <w:r w:rsidR="00C9704A" w:rsidRPr="00E65863">
        <w:rPr>
          <w:rFonts w:ascii="Calibri" w:eastAsia="Calibri" w:hAnsi="Calibri" w:cs="Calibri"/>
        </w:rPr>
        <w:t>–</w:t>
      </w:r>
      <w:r w:rsidR="6FA591A5" w:rsidRPr="00E65863">
        <w:rPr>
          <w:rFonts w:ascii="Calibri" w:eastAsia="Calibri" w:hAnsi="Calibri" w:cs="Calibri"/>
        </w:rPr>
        <w:t xml:space="preserve"> </w:t>
      </w:r>
      <w:r w:rsidR="00C9704A" w:rsidRPr="00E65863">
        <w:rPr>
          <w:rFonts w:ascii="Calibri" w:eastAsia="Calibri" w:hAnsi="Calibri" w:cs="Calibri"/>
        </w:rPr>
        <w:t>Is there a particular time period you are interested in</w:t>
      </w:r>
      <w:r w:rsidR="6FA591A5" w:rsidRPr="00E65863">
        <w:rPr>
          <w:rFonts w:ascii="Calibri" w:eastAsia="Calibri" w:hAnsi="Calibri" w:cs="Calibri"/>
        </w:rPr>
        <w:t xml:space="preserve">? </w:t>
      </w:r>
    </w:p>
    <w:sectPr w:rsidR="0805A733" w:rsidSect="00DE392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48C760E"/>
    <w:multiLevelType w:val="hybridMultilevel"/>
    <w:tmpl w:val="A7EA26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089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NDY0MLUwMrE0MjBV0lEKTi0uzszPAykwqgUAVbrHfywAAAA="/>
  </w:docVars>
  <w:rsids>
    <w:rsidRoot w:val="003D3757"/>
    <w:rsid w:val="00005740"/>
    <w:rsid w:val="00013EB3"/>
    <w:rsid w:val="003D3757"/>
    <w:rsid w:val="004D6EB6"/>
    <w:rsid w:val="005B14D0"/>
    <w:rsid w:val="006E66DC"/>
    <w:rsid w:val="00753610"/>
    <w:rsid w:val="00940975"/>
    <w:rsid w:val="009B6D24"/>
    <w:rsid w:val="00B74A26"/>
    <w:rsid w:val="00C31C4A"/>
    <w:rsid w:val="00C47E5A"/>
    <w:rsid w:val="00C9704A"/>
    <w:rsid w:val="00D21C79"/>
    <w:rsid w:val="00DE3924"/>
    <w:rsid w:val="00E65863"/>
    <w:rsid w:val="00F97BDC"/>
    <w:rsid w:val="0436E6C1"/>
    <w:rsid w:val="04743926"/>
    <w:rsid w:val="07A82C55"/>
    <w:rsid w:val="0805A733"/>
    <w:rsid w:val="0E31D5F3"/>
    <w:rsid w:val="0ED4D63A"/>
    <w:rsid w:val="0F73AFB3"/>
    <w:rsid w:val="239FA969"/>
    <w:rsid w:val="26F6C9E2"/>
    <w:rsid w:val="284F2B36"/>
    <w:rsid w:val="29D6CAF3"/>
    <w:rsid w:val="37580ECA"/>
    <w:rsid w:val="47A261C8"/>
    <w:rsid w:val="4C298901"/>
    <w:rsid w:val="4D518FD4"/>
    <w:rsid w:val="4D6715AA"/>
    <w:rsid w:val="4D82B4C0"/>
    <w:rsid w:val="52ECB079"/>
    <w:rsid w:val="53DCAAC1"/>
    <w:rsid w:val="550AE6D4"/>
    <w:rsid w:val="564C7752"/>
    <w:rsid w:val="6B0BBB19"/>
    <w:rsid w:val="6D783019"/>
    <w:rsid w:val="6FA591A5"/>
    <w:rsid w:val="757296DA"/>
    <w:rsid w:val="76AFDF95"/>
    <w:rsid w:val="779C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7864A"/>
  <w15:chartTrackingRefBased/>
  <w15:docId w15:val="{C9AE701E-2F89-4573-BB14-97DAE336F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37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9704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70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658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8CCB094514A4AAF1B131CD9B44F09" ma:contentTypeVersion="18" ma:contentTypeDescription="Create a new document." ma:contentTypeScope="" ma:versionID="3cdef0461f48879eb9b6591f2b37b0a3">
  <xsd:schema xmlns:xsd="http://www.w3.org/2001/XMLSchema" xmlns:xs="http://www.w3.org/2001/XMLSchema" xmlns:p="http://schemas.microsoft.com/office/2006/metadata/properties" xmlns:ns2="86a03300-32e9-46e8-bfc0-e1827a25291a" xmlns:ns3="1585cb50-403c-49f0-8296-1dfb82609006" targetNamespace="http://schemas.microsoft.com/office/2006/metadata/properties" ma:root="true" ma:fieldsID="40bf60c7b1e9898e650bf4fa28aff780" ns2:_="" ns3:_="">
    <xsd:import namespace="86a03300-32e9-46e8-bfc0-e1827a25291a"/>
    <xsd:import namespace="1585cb50-403c-49f0-8296-1dfb826090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a03300-32e9-46e8-bfc0-e1827a2529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a2edd95a-f8c2-4715-9b78-af595b67b1e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85cb50-403c-49f0-8296-1dfb8260900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16" nillable="true" ma:displayName="Taxonomy Catch All Column" ma:hidden="true" ma:list="{ebfff398-c8e2-4407-9fd8-eba33e5b3d6c}" ma:internalName="TaxCatchAll" ma:showField="CatchAllData" ma:web="1585cb50-403c-49f0-8296-1dfb826090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585cb50-403c-49f0-8296-1dfb82609006"/>
    <lcf76f155ced4ddcb4097134ff3c332f xmlns="86a03300-32e9-46e8-bfc0-e1827a25291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1F565C2-5C03-41FC-82B1-17BCC74571F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a03300-32e9-46e8-bfc0-e1827a25291a"/>
    <ds:schemaRef ds:uri="1585cb50-403c-49f0-8296-1dfb826090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A01A76-0AC4-4388-B33C-A998DA4F18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60D0FBB-2888-4DA9-A041-BD76B095358B}">
  <ds:schemaRefs>
    <ds:schemaRef ds:uri="86a03300-32e9-46e8-bfc0-e1827a25291a"/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1585cb50-403c-49f0-8296-1dfb82609006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5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of England</Company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Edge</dc:creator>
  <cp:keywords/>
  <dc:description/>
  <cp:lastModifiedBy>Kevan Ndwiga (Student)</cp:lastModifiedBy>
  <cp:revision>2</cp:revision>
  <dcterms:created xsi:type="dcterms:W3CDTF">2025-02-20T14:35:00Z</dcterms:created>
  <dcterms:modified xsi:type="dcterms:W3CDTF">2025-02-20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8CCB094514A4AAF1B131CD9B44F09</vt:lpwstr>
  </property>
</Properties>
</file>